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9168E57" w14:textId="77777777" w:rsidR="004C3397" w:rsidRPr="00EC22D6" w:rsidRDefault="004C3397">
      <w:pPr>
        <w:pStyle w:val="Balk2"/>
        <w:pBdr>
          <w:top w:val="nil"/>
          <w:left w:val="nil"/>
          <w:bottom w:val="nil"/>
          <w:right w:val="nil"/>
          <w:between w:val="nil"/>
        </w:pBdr>
        <w:spacing w:before="0" w:line="288" w:lineRule="auto"/>
        <w:rPr>
          <w:rFonts w:ascii="Open Sans" w:eastAsia="Open Sans" w:hAnsi="Open Sans" w:cs="Open Sans"/>
          <w:color w:val="262626" w:themeColor="text1" w:themeTint="D9"/>
          <w:sz w:val="24"/>
          <w:szCs w:val="24"/>
        </w:rPr>
      </w:pPr>
      <w:bookmarkStart w:id="0" w:name="_8zvelayi7xb2" w:colFirst="0" w:colLast="0"/>
      <w:bookmarkEnd w:id="0"/>
    </w:p>
    <w:p w14:paraId="215F9F6F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color w:val="262626" w:themeColor="text1" w:themeTint="D9"/>
        </w:rPr>
      </w:pPr>
      <w:r w:rsidRPr="00EC22D6">
        <w:rPr>
          <w:noProof/>
          <w:color w:val="262626" w:themeColor="text1" w:themeTint="D9"/>
        </w:rPr>
        <w:drawing>
          <wp:inline distT="114300" distB="114300" distL="114300" distR="114300" wp14:anchorId="5860443C" wp14:editId="00269A53">
            <wp:extent cx="5943600" cy="33401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743A84" w14:textId="77777777" w:rsidR="004C3397" w:rsidRPr="00EC22D6" w:rsidRDefault="001D41BD">
      <w:pPr>
        <w:pStyle w:val="KonuBal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60"/>
          <w:szCs w:val="60"/>
        </w:rPr>
      </w:pPr>
      <w:bookmarkStart w:id="1" w:name="_2gazcsgmxkub" w:colFirst="0" w:colLast="0"/>
      <w:bookmarkEnd w:id="1"/>
      <w:r w:rsidRPr="00EC22D6">
        <w:rPr>
          <w:rFonts w:ascii="Times New Roman" w:eastAsia="Times New Roman" w:hAnsi="Times New Roman" w:cs="Times New Roman"/>
          <w:color w:val="262626" w:themeColor="text1" w:themeTint="D9"/>
          <w:sz w:val="60"/>
          <w:szCs w:val="60"/>
        </w:rPr>
        <w:t>IYU 225 İşyeri Uygulaması Rapor Teslimi</w:t>
      </w:r>
    </w:p>
    <w:p w14:paraId="41F5C7F3" w14:textId="77777777" w:rsidR="004C3397" w:rsidRPr="00EC22D6" w:rsidRDefault="001D41BD">
      <w:pPr>
        <w:pStyle w:val="Altyaz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</w:rPr>
      </w:pPr>
      <w:bookmarkStart w:id="2" w:name="_ng30guuqqp2v" w:colFirst="0" w:colLast="0"/>
      <w:bookmarkEnd w:id="2"/>
      <w:r w:rsidRPr="00EC22D6">
        <w:rPr>
          <w:rFonts w:ascii="Times New Roman" w:eastAsia="Times New Roman" w:hAnsi="Times New Roman" w:cs="Times New Roman"/>
          <w:color w:val="262626" w:themeColor="text1" w:themeTint="D9"/>
        </w:rPr>
        <w:t>24.01.2022-11.02.2022</w:t>
      </w:r>
    </w:p>
    <w:p w14:paraId="0D0481A2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eastAsia="Times New Roman" w:hAnsi="Times New Roman" w:cs="Times New Roman"/>
          <w:b/>
          <w:color w:val="262626" w:themeColor="text1" w:themeTint="D9"/>
          <w:sz w:val="36"/>
          <w:szCs w:val="36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36"/>
          <w:szCs w:val="36"/>
        </w:rPr>
        <w:t>─</w:t>
      </w:r>
    </w:p>
    <w:p w14:paraId="00EDDADA" w14:textId="77777777" w:rsidR="004C3397" w:rsidRPr="00EC22D6" w:rsidRDefault="004C3397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eastAsia="Times New Roman" w:hAnsi="Times New Roman" w:cs="Times New Roman"/>
          <w:b/>
          <w:color w:val="262626" w:themeColor="text1" w:themeTint="D9"/>
          <w:sz w:val="36"/>
          <w:szCs w:val="36"/>
        </w:rPr>
      </w:pPr>
    </w:p>
    <w:p w14:paraId="3FF19D1C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  <w:t>Ad/Soyad:</w:t>
      </w:r>
    </w:p>
    <w:p w14:paraId="332512B1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  <w:t xml:space="preserve">Öğrenci No: </w:t>
      </w:r>
    </w:p>
    <w:p w14:paraId="304AD53C" w14:textId="3154E53C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  <w:t xml:space="preserve">Fakülte/Bölüm: </w:t>
      </w:r>
      <w:r w:rsidR="00AE1F93"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  <w:t xml:space="preserve">Mimarlık ve Tasarım Fakültesi / </w:t>
      </w:r>
      <w:r w:rsidR="008075AC"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  <w:t>İç Mimarlık ve Çevre Tasarımı</w:t>
      </w:r>
    </w:p>
    <w:p w14:paraId="41E33CD5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  <w:sectPr w:rsidR="004C3397" w:rsidRPr="00EC22D6" w:rsidSect="007720C9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080" w:right="1440" w:bottom="1080" w:left="1440" w:header="0" w:footer="720" w:gutter="0"/>
          <w:pgNumType w:start="1"/>
          <w:cols w:space="708"/>
          <w:docGrid w:linePitch="299"/>
        </w:sect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8"/>
          <w:szCs w:val="28"/>
        </w:rPr>
        <w:t>Şirket Adı:</w:t>
      </w:r>
    </w:p>
    <w:p w14:paraId="45A18FA5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lastRenderedPageBreak/>
        <w:t>IYU 225 İşyeri Uygulaması Dersi Rapor Hazırlama Kılavuzu</w:t>
      </w:r>
    </w:p>
    <w:p w14:paraId="621085BB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Hazırlanacak olan rapor 4 bölümden oluşmaktadır. </w:t>
      </w:r>
    </w:p>
    <w:p w14:paraId="2EE73A24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Birinci bölüm kuruma ait bilgilerin verildiği bölümdür. İlgili kurumda dersi alan öğrencinin bilgileri ile birlikte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>kurum bilgileri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ve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>iş profilinin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tanımlanması gerekmektedir. </w:t>
      </w:r>
    </w:p>
    <w:p w14:paraId="77AE3D6F" w14:textId="4E33F3AC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İkinci bölüm; öğrencinin kurumda yer aldığı görevler ve işlere ait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>tarih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,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>görev yeri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,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 xml:space="preserve">görsel bilgilerin 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verildiği ayrıca görev alınan işe ait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>özet bilgilerin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sunulduğu bölümdür</w:t>
      </w:r>
      <w:r w:rsidR="00CD5C31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. 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Detaylı bilgiler ise üçüncü bölümde verilecektir. </w:t>
      </w:r>
    </w:p>
    <w:p w14:paraId="7277BAAA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Üçüncü bölüm ise öğrencinin gün bazlı olarak deneyimlerini aktardığı bölümdür. Bu bölümde işe dair bilgiler verilecek olup, kişisel detaylara girilmeyecektir. Aynı zamanda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 xml:space="preserve">işe ait bilgiler, çizimler, eskizler </w:t>
      </w:r>
      <w:r w:rsidRPr="005F3CE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>ve/veya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 xml:space="preserve"> fotoğraflar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paylaşılacaktır. Fotoğraf sayısı arttırılıp, azaltılabilir.   </w:t>
      </w:r>
    </w:p>
    <w:p w14:paraId="764108F6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Dördüncü bölüm; değerlendirme ve sonuç bölümüdür. Öğrenci 15 iş günü boyunca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>deneyimlediği süreci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detaylı olarak aktaracak olup, </w:t>
      </w:r>
      <w:r w:rsidRPr="005F3CE6">
        <w:rPr>
          <w:rFonts w:ascii="Times New Roman" w:eastAsia="Times New Roman" w:hAnsi="Times New Roman" w:cs="Times New Roman"/>
          <w:b/>
          <w:bCs/>
          <w:color w:val="262626" w:themeColor="text1" w:themeTint="D9"/>
          <w:sz w:val="24"/>
          <w:szCs w:val="24"/>
        </w:rPr>
        <w:t>kazanımlarını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paylaşacaktır. </w:t>
      </w:r>
    </w:p>
    <w:p w14:paraId="3801B34A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t>Notlar:</w:t>
      </w:r>
    </w:p>
    <w:p w14:paraId="3447E358" w14:textId="77777777" w:rsidR="004C3397" w:rsidRPr="00EC22D6" w:rsidRDefault="001D41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Öğrenci tarafından hazırlanan rapor işyeri hamisi tarafından kontrol edilecek olup, her sayfa paraflanacak, son sayfa ise imzalanacaktır. Ayrıca son sayfaya kaşe veya mühür basılacaktır. </w:t>
      </w:r>
    </w:p>
    <w:p w14:paraId="44E9690E" w14:textId="77777777" w:rsidR="004C3397" w:rsidRPr="00EC22D6" w:rsidRDefault="001D41BD" w:rsidP="009628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İş günlerine ait bilgilendirmeler 1 sayfa ile sınırlı tutulacak olup; ikinci bir sayfaya taşmaması gerekmektedir. Tablolara yapıştırılacak olan fotoğraf, çizim ve/veya eskizler tabloya sığmadığı takdirde ayrıca değerlendirme ve sonuç bölümünün ardından açılacak ekler başlığına eklenebilir. </w:t>
      </w:r>
    </w:p>
    <w:p w14:paraId="1CB35406" w14:textId="57F37757" w:rsidR="0096280C" w:rsidRDefault="001D41BD" w:rsidP="009628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Rapor Ostim Teknik Üniversitesi </w:t>
      </w:r>
      <w:r w:rsidR="00033BCD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>Endüstriyel Tasarım</w:t>
      </w: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Bölümü web sayfasında ilgili tarihlerde duyurulacak olan tarih ve zamanlarda danışmanlara </w:t>
      </w:r>
      <w:r w:rsidR="0096280C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teslim edilecektir. </w:t>
      </w:r>
    </w:p>
    <w:p w14:paraId="49701FDE" w14:textId="288522B6" w:rsidR="004C3397" w:rsidRDefault="0096280C" w:rsidP="009628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Teslim edilecek olan raporun orijinal baskısı paraflı, imzalı ve mühürlü olarak elden danışmana teslim edilirken, pdf formatında mail atılacaktır. </w:t>
      </w:r>
      <w:r w:rsidR="001D41BD"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 </w:t>
      </w:r>
    </w:p>
    <w:p w14:paraId="16915CD0" w14:textId="1246FD01" w:rsidR="0096280C" w:rsidRPr="00EC22D6" w:rsidRDefault="0096280C" w:rsidP="009628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>Rapor ile birlikte değerlendirme ve devam çizelgesi teslim edilecektir. Değerlendirme</w:t>
      </w:r>
      <w:r w:rsidR="006205BA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(Ek-4)</w:t>
      </w:r>
      <w: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ve devam çizelgesi</w:t>
      </w:r>
      <w:r w:rsidR="006205BA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(Ek-5)</w:t>
      </w:r>
      <w: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 işyeri tarafından doldurulacaktır. Kapalı zarfa konulacak ve arkası imzalanarak mühürlenecektir. Form rapor ekinde kapalı zarfta teslim edilecektir.  </w:t>
      </w:r>
    </w:p>
    <w:p w14:paraId="6D83630F" w14:textId="77777777" w:rsidR="004C3397" w:rsidRPr="00EC22D6" w:rsidRDefault="004C3397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ind w:left="720"/>
        <w:rPr>
          <w:color w:val="262626" w:themeColor="text1" w:themeTint="D9"/>
          <w:sz w:val="24"/>
          <w:szCs w:val="24"/>
        </w:rPr>
      </w:pPr>
    </w:p>
    <w:p w14:paraId="647C275D" w14:textId="77777777" w:rsidR="004C3397" w:rsidRPr="00EC22D6" w:rsidRDefault="004C3397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b/>
          <w:color w:val="262626" w:themeColor="text1" w:themeTint="D9"/>
          <w:u w:val="single"/>
        </w:rPr>
      </w:pPr>
    </w:p>
    <w:p w14:paraId="09FF10CD" w14:textId="77777777" w:rsidR="004C3397" w:rsidRPr="00EC22D6" w:rsidRDefault="004C3397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b/>
          <w:color w:val="262626" w:themeColor="text1" w:themeTint="D9"/>
          <w:u w:val="single"/>
        </w:rPr>
        <w:sectPr w:rsidR="004C3397" w:rsidRPr="00EC22D6">
          <w:headerReference w:type="default" r:id="rId12"/>
          <w:pgSz w:w="12240" w:h="15840"/>
          <w:pgMar w:top="1080" w:right="1440" w:bottom="1080" w:left="1440" w:header="0" w:footer="720" w:gutter="0"/>
          <w:cols w:space="708"/>
        </w:sectPr>
      </w:pPr>
    </w:p>
    <w:p w14:paraId="19343F2C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spacing w:before="0" w:after="200" w:line="240" w:lineRule="auto"/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lastRenderedPageBreak/>
        <w:t>İŞYERİ EĞİTİMİ DERSİ PROGRAMI ve ŞİRKET BİLGİLERİ</w:t>
      </w:r>
    </w:p>
    <w:p w14:paraId="04684564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t>Dersi Alan Öğrenci Bilgileri</w:t>
      </w:r>
    </w:p>
    <w:p w14:paraId="2F3ACEF7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Öğrencinin Adı Soyadı: </w:t>
      </w:r>
    </w:p>
    <w:p w14:paraId="7E22B810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Öğrenci Numarası: </w:t>
      </w:r>
    </w:p>
    <w:p w14:paraId="14FC31F4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Bölümü: </w:t>
      </w:r>
    </w:p>
    <w:p w14:paraId="2A152619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t xml:space="preserve">Kurum Bilgileri </w:t>
      </w:r>
    </w:p>
    <w:p w14:paraId="0863595D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>Kurum Adı:</w:t>
      </w:r>
    </w:p>
    <w:p w14:paraId="6667F4D0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Kurum Adresi: </w:t>
      </w:r>
    </w:p>
    <w:p w14:paraId="3D27B9F6" w14:textId="77777777" w:rsidR="004C3397" w:rsidRPr="00EC22D6" w:rsidRDefault="001D41BD">
      <w:pP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>Kurum Hamisi:</w:t>
      </w: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t xml:space="preserve"> </w:t>
      </w:r>
    </w:p>
    <w:p w14:paraId="3815E982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Kurum/Hami Telefon: </w:t>
      </w:r>
    </w:p>
    <w:p w14:paraId="3BAC0395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t>Kurum Profili:</w:t>
      </w:r>
    </w:p>
    <w:p w14:paraId="51123F6C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Kuruluş tarihi: </w:t>
      </w:r>
    </w:p>
    <w:p w14:paraId="4417F956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Kurum tanım ve amacı: </w:t>
      </w:r>
    </w:p>
    <w:p w14:paraId="66C52FAE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Kurum hizmet alanı: </w:t>
      </w:r>
    </w:p>
    <w:tbl>
      <w:tblPr>
        <w:tblStyle w:val="a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EC22D6" w:rsidRPr="00EC22D6" w14:paraId="1A8023DD" w14:textId="77777777">
        <w:trPr>
          <w:trHeight w:val="420"/>
        </w:trPr>
        <w:tc>
          <w:tcPr>
            <w:tcW w:w="936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32571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Kurum Referans projeleri (Bu bölümünde kurum tarafından son iki yılda gerçekleştirilmiş işlere ait kısa bilgiler verilmesi beklenir.)</w:t>
            </w:r>
          </w:p>
        </w:tc>
      </w:tr>
      <w:tr w:rsidR="00EC22D6" w:rsidRPr="00EC22D6" w14:paraId="281C2697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C9786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Adı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DB909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06171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Yer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6F75A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Ek Bilgi/Fotoğraf</w:t>
            </w:r>
          </w:p>
        </w:tc>
      </w:tr>
      <w:tr w:rsidR="00EC22D6" w:rsidRPr="00EC22D6" w14:paraId="48963D8C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14219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1B1B7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BA442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9253C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  <w:tr w:rsidR="00EC22D6" w:rsidRPr="00EC22D6" w14:paraId="548039C1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3FA07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BB409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6A0C6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2AE29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  <w:tr w:rsidR="00EC22D6" w:rsidRPr="00EC22D6" w14:paraId="455259C8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4794E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E7729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E20DB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F5DE9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  <w:tr w:rsidR="00EC22D6" w:rsidRPr="00EC22D6" w14:paraId="30CD0387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B38F5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C6AC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6B31E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24F68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  <w:tr w:rsidR="00EC22D6" w:rsidRPr="00EC22D6" w14:paraId="39FD5008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D151B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F7617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21C8F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E695F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  <w:tr w:rsidR="00EC22D6" w:rsidRPr="00EC22D6" w14:paraId="43CE2194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419AC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9C25C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22C51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B2B05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</w:tbl>
    <w:p w14:paraId="55EAFE89" w14:textId="77777777" w:rsidR="004C3397" w:rsidRPr="00EC22D6" w:rsidRDefault="004C339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262626" w:themeColor="text1" w:themeTint="D9"/>
          <w:u w:val="single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3333AA75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lastRenderedPageBreak/>
        <w:t>İŞYERİ EĞİTİMİ KAPSAMINDA ÖĞRENCİNİN YER ALDIĞI İŞLER ve ÖZETİ</w:t>
      </w:r>
    </w:p>
    <w:p w14:paraId="601F186D" w14:textId="77777777" w:rsidR="004C3397" w:rsidRPr="00EC22D6" w:rsidRDefault="001D41B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  <w:r w:rsidRPr="00EC22D6"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  <w:t xml:space="preserve">Öğrenci görev ve yetki alanı: </w:t>
      </w:r>
    </w:p>
    <w:p w14:paraId="23F90A35" w14:textId="77777777" w:rsidR="004C3397" w:rsidRPr="00EC22D6" w:rsidRDefault="004C339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262626" w:themeColor="text1" w:themeTint="D9"/>
          <w:sz w:val="24"/>
          <w:szCs w:val="24"/>
        </w:rPr>
      </w:pPr>
    </w:p>
    <w:tbl>
      <w:tblPr>
        <w:tblStyle w:val="a0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EC22D6" w:rsidRPr="00EC22D6" w14:paraId="134FE115" w14:textId="77777777">
        <w:trPr>
          <w:trHeight w:val="420"/>
        </w:trPr>
        <w:tc>
          <w:tcPr>
            <w:tcW w:w="936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9495B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Bu bölümde öğrencinin eğitimi sürecinde yer aldığı işlere ait bilgilerin verilmesi beklenir. </w:t>
            </w:r>
          </w:p>
        </w:tc>
      </w:tr>
      <w:tr w:rsidR="00EC22D6" w:rsidRPr="00EC22D6" w14:paraId="3F768FF4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A9EDE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Adı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DAC59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9BC5A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Yer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BC9B8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Ek Bilgi/Fotoğraf</w:t>
            </w:r>
          </w:p>
        </w:tc>
      </w:tr>
      <w:tr w:rsidR="00EC22D6" w:rsidRPr="00EC22D6" w14:paraId="15742597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D6413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4FDF9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027D4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4B8DA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  <w:tr w:rsidR="00EC22D6" w:rsidRPr="00EC22D6" w14:paraId="6A0E26D9" w14:textId="77777777">
        <w:trPr>
          <w:trHeight w:val="420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2D3A5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 özeti:</w:t>
            </w:r>
          </w:p>
        </w:tc>
      </w:tr>
      <w:tr w:rsidR="00EC22D6" w:rsidRPr="00EC22D6" w14:paraId="4A7454FD" w14:textId="77777777">
        <w:trPr>
          <w:trHeight w:val="420"/>
        </w:trPr>
        <w:tc>
          <w:tcPr>
            <w:tcW w:w="9360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53EBB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  <w:tr w:rsidR="00EC22D6" w:rsidRPr="00EC22D6" w14:paraId="4D3B7428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D4B91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Adı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8FBD4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1BB20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Yer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47C90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Ek Bilgi/Fotoğraf</w:t>
            </w:r>
          </w:p>
        </w:tc>
      </w:tr>
      <w:tr w:rsidR="00EC22D6" w:rsidRPr="00EC22D6" w14:paraId="1078C1A3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411AF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7655A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8146B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44E33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EC22D6" w:rsidRPr="00EC22D6" w14:paraId="10DB4804" w14:textId="77777777">
        <w:trPr>
          <w:trHeight w:val="420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94C28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 Özeti: </w:t>
            </w:r>
          </w:p>
        </w:tc>
      </w:tr>
      <w:tr w:rsidR="00EC22D6" w:rsidRPr="00EC22D6" w14:paraId="42192F31" w14:textId="77777777">
        <w:trPr>
          <w:trHeight w:val="420"/>
        </w:trPr>
        <w:tc>
          <w:tcPr>
            <w:tcW w:w="9360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67EBF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24"/>
                <w:szCs w:val="24"/>
                <w:u w:val="single"/>
              </w:rPr>
            </w:pPr>
          </w:p>
        </w:tc>
      </w:tr>
      <w:tr w:rsidR="00EC22D6" w:rsidRPr="00EC22D6" w14:paraId="471FE78A" w14:textId="77777777">
        <w:trPr>
          <w:trHeight w:val="420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4416B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Adı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E7ECF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3BC57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Yer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D3A3C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Ek Bilgi/Fotoğraf</w:t>
            </w:r>
          </w:p>
        </w:tc>
      </w:tr>
      <w:tr w:rsidR="00EC22D6" w:rsidRPr="00EC22D6" w14:paraId="6A15A387" w14:textId="77777777">
        <w:trPr>
          <w:trHeight w:val="420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26782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9BFEB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45E1C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B1371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EC22D6" w:rsidRPr="00EC22D6" w14:paraId="4129F71E" w14:textId="77777777">
        <w:trPr>
          <w:trHeight w:val="420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F5057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 Özeti: </w:t>
            </w:r>
          </w:p>
        </w:tc>
      </w:tr>
      <w:tr w:rsidR="00EC22D6" w:rsidRPr="00EC22D6" w14:paraId="70082006" w14:textId="77777777">
        <w:trPr>
          <w:trHeight w:val="420"/>
        </w:trPr>
        <w:tc>
          <w:tcPr>
            <w:tcW w:w="9360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A07C1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EC22D6" w:rsidRPr="00EC22D6" w14:paraId="74A374AF" w14:textId="77777777">
        <w:trPr>
          <w:trHeight w:val="420"/>
        </w:trPr>
        <w:tc>
          <w:tcPr>
            <w:tcW w:w="9360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A3B57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3DC055FC" w14:textId="77777777" w:rsidR="004C3397" w:rsidRPr="00EC22D6" w:rsidRDefault="004C3397">
      <w:pPr>
        <w:pStyle w:val="Balk1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0" w:line="276" w:lineRule="auto"/>
        <w:rPr>
          <w:rFonts w:ascii="Times New Roman" w:eastAsia="Times New Roman" w:hAnsi="Times New Roman" w:cs="Times New Roman"/>
          <w:color w:val="262626" w:themeColor="text1" w:themeTint="D9"/>
          <w:sz w:val="38"/>
          <w:szCs w:val="38"/>
        </w:rPr>
      </w:pPr>
      <w:bookmarkStart w:id="4" w:name="_txjjpcjaq4zb" w:colFirst="0" w:colLast="0"/>
      <w:bookmarkEnd w:id="4"/>
    </w:p>
    <w:p w14:paraId="64FAF45C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  <w:bookmarkStart w:id="5" w:name="_g553qlxaks4m" w:colFirst="0" w:colLast="0"/>
      <w:bookmarkEnd w:id="5"/>
    </w:p>
    <w:p w14:paraId="0A7D5D4B" w14:textId="35523FDD" w:rsidR="004C3397" w:rsidRPr="00EC22D6" w:rsidRDefault="001D41BD" w:rsidP="00EC22D6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6" w:name="_scmr9wwgbs2o" w:colFirst="0" w:colLast="0"/>
      <w:bookmarkEnd w:id="6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>1’inci İş Günü</w:t>
      </w:r>
      <w:r w:rsidR="0093781D">
        <w:rPr>
          <w:rFonts w:ascii="Times New Roman" w:eastAsia="Times New Roman" w:hAnsi="Times New Roman" w:cs="Times New Roman"/>
          <w:color w:val="8C0E23"/>
          <w:u w:val="single"/>
        </w:rPr>
        <w:t xml:space="preserve"> </w:t>
      </w:r>
      <w:r w:rsidRPr="00EC22D6">
        <w:rPr>
          <w:rFonts w:ascii="Times New Roman" w:eastAsia="Times New Roman" w:hAnsi="Times New Roman" w:cs="Times New Roman"/>
          <w:color w:val="8C0E23"/>
          <w:u w:val="single"/>
        </w:rPr>
        <w:t xml:space="preserve"> </w:t>
      </w:r>
    </w:p>
    <w:p w14:paraId="0670C0FE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3781D" w:rsidRPr="00EC22D6" w14:paraId="6DC37434" w14:textId="77777777" w:rsidTr="00924810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B2051" w14:textId="6878F6D4" w:rsidR="0093781D" w:rsidRPr="00EC22D6" w:rsidRDefault="009378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EC22D6" w:rsidRPr="00EC22D6" w14:paraId="06DEC7E3" w14:textId="77777777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89356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91386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EC22D6" w:rsidRPr="00EC22D6" w14:paraId="6FB54A4B" w14:textId="77777777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6F887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91B33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EC22D6" w:rsidRPr="00EC22D6" w14:paraId="4E6D35FE" w14:textId="77777777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00620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7BC3C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EC22D6" w:rsidRPr="00EC22D6" w14:paraId="33FAD915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D3634" w14:textId="77777777" w:rsidR="004C3397" w:rsidRPr="00EC22D6" w:rsidRDefault="001D41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53611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80776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3192C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9AEFD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EC22D6" w:rsidRPr="00EC22D6" w14:paraId="4BAA28A7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6C4CF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90C4C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983F2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7A791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4388B" w14:textId="77777777" w:rsidR="004C3397" w:rsidRPr="00EC22D6" w:rsidRDefault="004C33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EC22D6" w:rsidRPr="00EC22D6" w14:paraId="710DFA2E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667C2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5630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2720A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DB430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66502" w14:textId="77777777" w:rsidR="004C3397" w:rsidRPr="00EC22D6" w:rsidRDefault="001D41BD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EC22D6" w:rsidRPr="00EC22D6" w14:paraId="6E21C70A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3ABAD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DD426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0C0DF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409A6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2E897" w14:textId="77777777" w:rsidR="004C3397" w:rsidRPr="00EC22D6" w:rsidRDefault="004C3397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20DDB0D6" w14:textId="77777777" w:rsidR="004C3397" w:rsidRPr="00EC22D6" w:rsidRDefault="004C3397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262626" w:themeColor="text1" w:themeTint="D9"/>
          <w:u w:val="single"/>
        </w:rPr>
        <w:sectPr w:rsidR="004C3397" w:rsidRPr="00EC22D6">
          <w:headerReference w:type="default" r:id="rId13"/>
          <w:pgSz w:w="12240" w:h="15840"/>
          <w:pgMar w:top="1080" w:right="1440" w:bottom="1080" w:left="1440" w:header="0" w:footer="720" w:gutter="0"/>
          <w:cols w:space="708"/>
        </w:sectPr>
      </w:pPr>
      <w:bookmarkStart w:id="7" w:name="_1nfumgac1eb1" w:colFirst="0" w:colLast="0"/>
      <w:bookmarkEnd w:id="7"/>
    </w:p>
    <w:p w14:paraId="73D5D24A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8" w:name="_gn0vatoh1d8t" w:colFirst="0" w:colLast="0"/>
      <w:bookmarkEnd w:id="8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2'nci İş Günü </w:t>
      </w:r>
    </w:p>
    <w:p w14:paraId="6CF144D6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D202D" w:rsidRPr="00EC22D6" w14:paraId="73516462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B3733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9D202D" w:rsidRPr="00EC22D6" w14:paraId="129E1168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50109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56C71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5C9C5EB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E7AE7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DCBA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66381C4E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A8776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B9176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7981E2A2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2BE4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A200E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C7B6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6C860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20049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433B6C03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0533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45FD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D50D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2EF24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D2A4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61139290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B8BDA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0FF1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6E779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B1029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7AA7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722D380B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A776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38322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A8B9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9EA5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FADD9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0FAD5C59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08BC6D0B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9" w:name="_bvt82bimowgt" w:colFirst="0" w:colLast="0"/>
      <w:bookmarkEnd w:id="9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3’üncü İş Günü </w:t>
      </w:r>
    </w:p>
    <w:p w14:paraId="3FB00701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D202D" w:rsidRPr="00EC22D6" w14:paraId="6A235072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BF28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9D202D" w:rsidRPr="00EC22D6" w14:paraId="364E6DFA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222D8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F94DC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72524E5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DD02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87609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400B26AD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50EB4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1DAF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753F2CDA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7A3FA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A5B3B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A9CC2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C8C6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321AA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0CF204E2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8ACF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F7C3B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DC5B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7C97D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9947B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58FF7172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20F8B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B1F3D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A358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4A275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94CAD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195A89DD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01221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4758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D60FC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4E6C14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50E83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6035C2E3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09826066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0" w:name="_tcqr3upg4jd3" w:colFirst="0" w:colLast="0"/>
      <w:bookmarkEnd w:id="10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4’üncü İş Günü </w:t>
      </w:r>
    </w:p>
    <w:p w14:paraId="69B8EC0A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D202D" w:rsidRPr="00EC22D6" w14:paraId="40992B49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7A7B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9D202D" w:rsidRPr="00EC22D6" w14:paraId="0F6CFA4B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E5E4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3533C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F4C6107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ACC63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FD433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857CD36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2FB60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23D5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5A0B8B34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83EA0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747D5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B89B3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E7144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C245A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18B0AFC5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8232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88FA3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B5A93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E84B4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5DC49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67E989A3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3C479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540BB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1198D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E2B5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1586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4639FCC4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215B9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81613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3B5C2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0D20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64ECE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10501C1B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6C52E0F1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1" w:name="_p0kndf17v6mt" w:colFirst="0" w:colLast="0"/>
      <w:bookmarkEnd w:id="11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5’inci İş Günü </w:t>
      </w:r>
    </w:p>
    <w:p w14:paraId="428C730A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D202D" w:rsidRPr="00EC22D6" w14:paraId="3695EFD7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2D36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9D202D" w:rsidRPr="00EC22D6" w14:paraId="53002086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ECC8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98D3C0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635A6D8B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CA23A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853F9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437A4E87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95187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96E54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3714605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36BDB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D901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DB2E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4F4A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A6F00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57EAF9EF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7DA66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257D0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FC1D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B677C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DE3DA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59FBED16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33A8F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A8001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D6A2C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F029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30962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7E020073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341D4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13DE1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FAEBE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F65E0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3F45A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6803ACA9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7003D07E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2" w:name="_nbff2uh6m919" w:colFirst="0" w:colLast="0"/>
      <w:bookmarkEnd w:id="12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6’ncı İş Günü </w:t>
      </w:r>
    </w:p>
    <w:p w14:paraId="5D6270B3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D202D" w:rsidRPr="00EC22D6" w14:paraId="5C4B14E0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8413A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9D202D" w:rsidRPr="00EC22D6" w14:paraId="662677A5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CC82A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7D797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90D96C5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8F331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6A179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3F77B295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DC820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3552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724DE430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AD50B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BFBD0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814EE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7DB69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902D0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2DAB5253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804B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AB7E0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CF7D3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C1F43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81D5C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1DE35C29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21664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1C4CF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801CF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A160C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CBEE0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6ED1DB36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360FE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CD0C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260B2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476EA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2B83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2EA4B055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7F0D6C7D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3" w:name="_qp4b562k3gue" w:colFirst="0" w:colLast="0"/>
      <w:bookmarkEnd w:id="13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7’inci İş Günü </w:t>
      </w:r>
    </w:p>
    <w:p w14:paraId="4107FFC8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D202D" w:rsidRPr="00EC22D6" w14:paraId="68C239D3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3A088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9D202D" w:rsidRPr="00EC22D6" w14:paraId="233B8179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14B3C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0391A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1D1ACB8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2CF6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C8BF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1F4DE590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BAE3D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8381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3FCB7FE4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C9929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C7731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5363E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EBF24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7B805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7C048F33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63321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690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D3A7C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68D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79FA6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2FE0E13C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686F2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3CFA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1F60F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986E1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808A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67FCCFC8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D8A3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C74DD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C190C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9EE9A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34C8E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44720CD6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66635597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4" w:name="_nnvbjfl48ehh" w:colFirst="0" w:colLast="0"/>
      <w:bookmarkEnd w:id="14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8’inci İş Günü </w:t>
      </w:r>
    </w:p>
    <w:p w14:paraId="0BD7789F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D202D" w:rsidRPr="00EC22D6" w14:paraId="11D517AC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C109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9D202D" w:rsidRPr="00EC22D6" w14:paraId="746766FD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9D868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FED17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72A48A2F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6FDBC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0D8A8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E551C73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60F28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04287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0DE798AE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10E5D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0F48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1CADD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068BC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ED615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4FF17D20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915C5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4CFC8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3DB63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4337E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82A09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42C68882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A1701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16E2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BEAD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D330B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BE6EB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241305B8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FB379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51767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F9A3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C1AFA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3D15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51C550B9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19B6A166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5" w:name="_zcyaomihkp6h" w:colFirst="0" w:colLast="0"/>
      <w:bookmarkEnd w:id="15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9’uncu İş Günü </w:t>
      </w:r>
    </w:p>
    <w:p w14:paraId="0E5A97E1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9D202D" w:rsidRPr="00EC22D6" w14:paraId="111C78A5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F3B24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9D202D" w:rsidRPr="00EC22D6" w14:paraId="475A7906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D1DFF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48121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6D644673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1B132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7B916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3898F25A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F923A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99D01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1E8A3F37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62901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0020D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B7BC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8269C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DF3AE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7B718487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7F520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3A5CB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C1611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7624B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2A219" w14:textId="77777777" w:rsidR="009D202D" w:rsidRPr="00EC22D6" w:rsidRDefault="009D202D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9D202D" w:rsidRPr="00EC22D6" w14:paraId="3F5CC2C6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61B2A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CF84C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E2D84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4D362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E1373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9D202D" w:rsidRPr="00EC22D6" w14:paraId="64AA9C95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8EEE8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2375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1BE26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8A4D2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81781" w14:textId="77777777" w:rsidR="009D202D" w:rsidRPr="00EC22D6" w:rsidRDefault="009D202D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629B3491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773C7BA9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6" w:name="_lz4be72z5xqz" w:colFirst="0" w:colLast="0"/>
      <w:bookmarkEnd w:id="16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10’uncu  İş Günü </w:t>
      </w:r>
    </w:p>
    <w:p w14:paraId="6660EC31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6E379A" w:rsidRPr="00EC22D6" w14:paraId="0B1EF99F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90483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6E379A" w:rsidRPr="00EC22D6" w14:paraId="790A7452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B0F0B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D015F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5390BEDD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D73B0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BF132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6B747DC8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70ADD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8A451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0651B890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A50FF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243D7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17D07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63B01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25773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49FB380C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2215E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6B757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4542E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E3ECE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C335C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4769B535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20637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54E5C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C0C37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D904C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55FD2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57F0E6AB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99BC1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90B5D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5B6DE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53272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D2A69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5BD74440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6C622490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7" w:name="_5e1i32ujvsqz" w:colFirst="0" w:colLast="0"/>
      <w:bookmarkEnd w:id="17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11’inci İş Günü </w:t>
      </w:r>
    </w:p>
    <w:p w14:paraId="0C2195F0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6E379A" w:rsidRPr="00EC22D6" w14:paraId="3053202D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E16F2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6E379A" w:rsidRPr="00EC22D6" w14:paraId="64250A55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62529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C3BF6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012B01F7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A4EB0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9AE93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6D9E31B0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71BEC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7199B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59AF7E90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519BB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9113F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77075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218C9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DC084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1EFFC063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748C2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F0A47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A0A6E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EE020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8EE03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497752D0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445FE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E0BAB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29CA1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F898F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CE7DA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6F4BF335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0CD62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3D794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244B3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26236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EB3FE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0BD929BF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25232DE6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8" w:name="_gtlme25w0m5b" w:colFirst="0" w:colLast="0"/>
      <w:bookmarkEnd w:id="18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12’inci İş Günü </w:t>
      </w:r>
    </w:p>
    <w:p w14:paraId="51A49C28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6E379A" w:rsidRPr="00EC22D6" w14:paraId="4ECDDABB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E3396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6E379A" w:rsidRPr="00EC22D6" w14:paraId="5C396AA3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D1E96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B347E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76A5824F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CD724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65771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1D658161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4FEFE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73E7F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395E49D6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127CD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BAD7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C9C00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99A4C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11779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67856772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35827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9BFF6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61A82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3B468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CE90D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0BFECA76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E6473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02FB3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2A80A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56272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E8EF3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2693D4E5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9BD99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B8148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B73CF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69F12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14B55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16A163E2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48818548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19" w:name="_um5zlw5bi6nd" w:colFirst="0" w:colLast="0"/>
      <w:bookmarkEnd w:id="19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13’üncü İş Günü </w:t>
      </w:r>
    </w:p>
    <w:p w14:paraId="2BE2ED21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6E379A" w:rsidRPr="00EC22D6" w14:paraId="13F1A58C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B26F1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6E379A" w:rsidRPr="00EC22D6" w14:paraId="03D71062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8B5F7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990DC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76518D70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C2583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80F59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3E10F0A8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C0629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53221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6C0CC90D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D409D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489DE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A0ABF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B4064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211AC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0F0793EB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9E232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77659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41A88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ACA52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06961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5B522A9A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26481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6834E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80408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F5F53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8EABE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09F18714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93CE5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20D10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BD9A1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8E5E1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7DFCD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42D960D6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2864C37E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20" w:name="_r83wtnm03riv" w:colFirst="0" w:colLast="0"/>
      <w:bookmarkEnd w:id="20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14’üncü İş Günü </w:t>
      </w:r>
    </w:p>
    <w:p w14:paraId="3CAC72C5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6E379A" w:rsidRPr="00EC22D6" w14:paraId="1E2C4176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7C84F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6E379A" w:rsidRPr="00EC22D6" w14:paraId="0C2447D9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81FA4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28CE6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08D29E27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4FFB6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2C593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7799E785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9FA7D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B495B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001F702B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3D3C0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F4A7C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959CD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6F6BF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4DF18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211ACF06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EC9EF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5A507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8BF2F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B260B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F6823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0EB4B1F9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4D786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CE7F4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B3EED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9E849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0F85C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0361AECA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C5B0C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DC109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362C4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0D3A3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41DA2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4556F9C9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34B95E33" w14:textId="77777777" w:rsidR="004C3397" w:rsidRPr="00EC22D6" w:rsidRDefault="001D41BD">
      <w:pPr>
        <w:pStyle w:val="Balk1"/>
        <w:keepNext w:val="0"/>
        <w:keepLines w:val="0"/>
        <w:spacing w:before="0" w:line="276" w:lineRule="auto"/>
        <w:rPr>
          <w:rFonts w:ascii="Times New Roman" w:eastAsia="Times New Roman" w:hAnsi="Times New Roman" w:cs="Times New Roman"/>
          <w:color w:val="8C0E23"/>
          <w:u w:val="single"/>
        </w:rPr>
      </w:pPr>
      <w:bookmarkStart w:id="21" w:name="_dibfihjd0xoq" w:colFirst="0" w:colLast="0"/>
      <w:bookmarkEnd w:id="21"/>
      <w:r w:rsidRPr="00EC22D6">
        <w:rPr>
          <w:rFonts w:ascii="Times New Roman" w:eastAsia="Times New Roman" w:hAnsi="Times New Roman" w:cs="Times New Roman"/>
          <w:color w:val="8C0E23"/>
          <w:u w:val="single"/>
        </w:rPr>
        <w:lastRenderedPageBreak/>
        <w:t xml:space="preserve">15’inci İş Günü </w:t>
      </w:r>
    </w:p>
    <w:p w14:paraId="465F9D9F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6E379A" w:rsidRPr="00EC22D6" w14:paraId="72907648" w14:textId="77777777" w:rsidTr="0004277B">
        <w:trPr>
          <w:trHeight w:val="420"/>
        </w:trPr>
        <w:tc>
          <w:tcPr>
            <w:tcW w:w="936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B3441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Tarih: </w:t>
            </w:r>
          </w:p>
        </w:tc>
      </w:tr>
      <w:tr w:rsidR="006E379A" w:rsidRPr="00EC22D6" w14:paraId="407F86BF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68BBD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in Adı/Tanım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B9493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2D8A6370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121D4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İşin hangi aşamasında yer alındığı: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BB70D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485DACD7" w14:textId="77777777" w:rsidTr="0004277B">
        <w:trPr>
          <w:trHeight w:val="420"/>
        </w:trPr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580E0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İşe sunulan katkı: </w:t>
            </w:r>
          </w:p>
        </w:tc>
        <w:tc>
          <w:tcPr>
            <w:tcW w:w="748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DEC44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5DFC50BB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CA087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72E83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03EC4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4C3B0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412A6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42111CB7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1FB76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8BC6D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18447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C7A19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4F6E8" w14:textId="77777777" w:rsidR="006E379A" w:rsidRPr="00EC22D6" w:rsidRDefault="006E379A" w:rsidP="000427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  <w:tr w:rsidR="006E379A" w:rsidRPr="00EC22D6" w14:paraId="40B25A76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76AAE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452A7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3A869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09286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1D201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EC22D6"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  <w:t>Fotoğraf / Çizim</w:t>
            </w:r>
          </w:p>
        </w:tc>
      </w:tr>
      <w:tr w:rsidR="006E379A" w:rsidRPr="00EC22D6" w14:paraId="2B2168D8" w14:textId="77777777" w:rsidTr="0004277B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54280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4F5FA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D4A9E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45E3A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F8DD8" w14:textId="77777777" w:rsidR="006E379A" w:rsidRPr="00EC22D6" w:rsidRDefault="006E379A" w:rsidP="0004277B">
            <w:pPr>
              <w:widowControl w:val="0"/>
              <w:spacing w:before="0" w:line="240" w:lineRule="auto"/>
              <w:rPr>
                <w:rFonts w:ascii="Times New Roman" w:eastAsia="Times New Roman" w:hAnsi="Times New Roman" w:cs="Times New Roman"/>
                <w:color w:val="262626" w:themeColor="text1" w:themeTint="D9"/>
                <w:sz w:val="24"/>
                <w:szCs w:val="24"/>
              </w:rPr>
            </w:pPr>
          </w:p>
        </w:tc>
      </w:tr>
    </w:tbl>
    <w:p w14:paraId="6AE59D06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  <w:sectPr w:rsidR="004C3397" w:rsidRPr="00EC22D6">
          <w:pgSz w:w="12240" w:h="15840"/>
          <w:pgMar w:top="1080" w:right="1440" w:bottom="1080" w:left="1440" w:header="0" w:footer="720" w:gutter="0"/>
          <w:cols w:space="708"/>
        </w:sectPr>
      </w:pPr>
    </w:p>
    <w:p w14:paraId="05C5F023" w14:textId="77777777" w:rsidR="004C3397" w:rsidRPr="00EC22D6" w:rsidRDefault="001D41BD">
      <w:pPr>
        <w:rPr>
          <w:rFonts w:ascii="Times New Roman" w:eastAsia="Times New Roman" w:hAnsi="Times New Roman" w:cs="Times New Roman"/>
          <w:b/>
          <w:color w:val="262626" w:themeColor="text1" w:themeTint="D9"/>
          <w:sz w:val="32"/>
          <w:szCs w:val="32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32"/>
          <w:szCs w:val="32"/>
          <w:u w:val="single"/>
        </w:rPr>
        <w:lastRenderedPageBreak/>
        <w:t>Değerlendirme ve Sonuç</w:t>
      </w:r>
    </w:p>
    <w:p w14:paraId="159A1E99" w14:textId="77777777" w:rsidR="004C3397" w:rsidRPr="00EC22D6" w:rsidRDefault="001D41BD">
      <w:pPr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t>Öğrencinin kuruma sunduğu katkı:</w:t>
      </w:r>
    </w:p>
    <w:p w14:paraId="549489AE" w14:textId="77777777" w:rsidR="004C3397" w:rsidRPr="00EC22D6" w:rsidRDefault="001D41BD">
      <w:pPr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</w:pPr>
      <w:r w:rsidRPr="00EC22D6">
        <w:rPr>
          <w:rFonts w:ascii="Times New Roman" w:eastAsia="Times New Roman" w:hAnsi="Times New Roman" w:cs="Times New Roman"/>
          <w:b/>
          <w:color w:val="262626" w:themeColor="text1" w:themeTint="D9"/>
          <w:sz w:val="24"/>
          <w:szCs w:val="24"/>
          <w:u w:val="single"/>
        </w:rPr>
        <w:t xml:space="preserve">Öğrencinin işyeri eğitimi dersi sonunda edindiği bilgi ve tecrübeler: </w:t>
      </w:r>
    </w:p>
    <w:p w14:paraId="6172B798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08FA24D4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7F638DFD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294B0CDC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3F3927C4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0EB76DDC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2DFE5ABA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11EB6831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0F08D261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607B9E04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0169E3F0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565A118D" w14:textId="77777777" w:rsidR="004C3397" w:rsidRPr="00EC22D6" w:rsidRDefault="004C3397">
      <w:pPr>
        <w:rPr>
          <w:rFonts w:ascii="Times New Roman" w:eastAsia="Times New Roman" w:hAnsi="Times New Roman" w:cs="Times New Roman"/>
          <w:color w:val="262626" w:themeColor="text1" w:themeTint="D9"/>
        </w:rPr>
      </w:pPr>
    </w:p>
    <w:sectPr w:rsidR="004C3397" w:rsidRPr="00EC22D6">
      <w:headerReference w:type="default" r:id="rId14"/>
      <w:footerReference w:type="default" r:id="rId15"/>
      <w:pgSz w:w="12240" w:h="15840"/>
      <w:pgMar w:top="1080" w:right="1440" w:bottom="1080" w:left="1440" w:header="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24367" w14:textId="77777777" w:rsidR="004A592F" w:rsidRDefault="004A592F">
      <w:pPr>
        <w:spacing w:before="0" w:line="240" w:lineRule="auto"/>
      </w:pPr>
      <w:r>
        <w:separator/>
      </w:r>
    </w:p>
  </w:endnote>
  <w:endnote w:type="continuationSeparator" w:id="0">
    <w:p w14:paraId="7B55F3A6" w14:textId="77777777" w:rsidR="004A592F" w:rsidRDefault="004A592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PT Sans Narrow">
    <w:charset w:val="A2"/>
    <w:family w:val="swiss"/>
    <w:pitch w:val="variable"/>
    <w:sig w:usb0="A00002EF" w:usb1="5000204B" w:usb2="00000000" w:usb3="00000000" w:csb0="00000097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C279F" w14:textId="77777777" w:rsidR="004C3397" w:rsidRDefault="004C3397">
    <w:pPr>
      <w:spacing w:before="0" w:after="200" w:line="240" w:lineRule="auto"/>
      <w:rPr>
        <w:rFonts w:ascii="PT Sans Narrow" w:eastAsia="PT Sans Narrow" w:hAnsi="PT Sans Narrow" w:cs="PT Sans Narrow"/>
        <w:sz w:val="28"/>
        <w:szCs w:val="28"/>
      </w:rPr>
    </w:pPr>
  </w:p>
  <w:tbl>
    <w:tblPr>
      <w:tblStyle w:val="af1"/>
      <w:tblW w:w="9360" w:type="dxa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9360"/>
    </w:tblGrid>
    <w:tr w:rsidR="004C3397" w14:paraId="7020FD26" w14:textId="77777777">
      <w:tc>
        <w:tcPr>
          <w:tcW w:w="9360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645D7366" w14:textId="1A15232F" w:rsidR="004C3397" w:rsidRDefault="00EC22D6">
          <w:pPr>
            <w:widowControl w:val="0"/>
            <w:spacing w:before="0" w:line="240" w:lineRule="auto"/>
            <w:rPr>
              <w:rFonts w:ascii="PT Sans Narrow" w:eastAsia="PT Sans Narrow" w:hAnsi="PT Sans Narrow" w:cs="PT Sans Narrow"/>
              <w:sz w:val="28"/>
              <w:szCs w:val="28"/>
            </w:rPr>
          </w:pPr>
          <w:r>
            <w:rPr>
              <w:rFonts w:ascii="PT Sans Narrow" w:eastAsia="PT Sans Narrow" w:hAnsi="PT Sans Narrow" w:cs="PT Sans Narrow"/>
              <w:sz w:val="28"/>
              <w:szCs w:val="28"/>
            </w:rPr>
            <w:t xml:space="preserve">İşyeri Hamisi:                                                                                       Paraf:          </w:t>
          </w:r>
        </w:p>
      </w:tc>
    </w:tr>
  </w:tbl>
  <w:p w14:paraId="3C9C86A1" w14:textId="77777777" w:rsidR="004C3397" w:rsidRDefault="001D41BD">
    <w:pPr>
      <w:jc w:val="right"/>
    </w:pPr>
    <w:r>
      <w:fldChar w:fldCharType="begin"/>
    </w:r>
    <w:r>
      <w:instrText>PAGE</w:instrText>
    </w:r>
    <w:r>
      <w:fldChar w:fldCharType="separate"/>
    </w:r>
    <w:r w:rsidR="00EC22D6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2AEAC" w14:textId="77777777" w:rsidR="004C3397" w:rsidRDefault="004C3397">
    <w:pPr>
      <w:spacing w:before="0" w:after="200" w:line="240" w:lineRule="auto"/>
      <w:rPr>
        <w:rFonts w:ascii="PT Sans Narrow" w:eastAsia="PT Sans Narrow" w:hAnsi="PT Sans Narrow" w:cs="PT Sans Narrow"/>
        <w:sz w:val="28"/>
        <w:szCs w:val="28"/>
      </w:rPr>
    </w:pPr>
  </w:p>
  <w:tbl>
    <w:tblPr>
      <w:tblStyle w:val="af0"/>
      <w:tblW w:w="9360" w:type="dxa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9360"/>
    </w:tblGrid>
    <w:tr w:rsidR="004C3397" w14:paraId="340B87CB" w14:textId="77777777">
      <w:tc>
        <w:tcPr>
          <w:tcW w:w="9360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773E455" w14:textId="77777777" w:rsidR="004C3397" w:rsidRDefault="001D41BD">
          <w:pPr>
            <w:widowControl w:val="0"/>
            <w:spacing w:before="0" w:line="240" w:lineRule="auto"/>
            <w:rPr>
              <w:rFonts w:ascii="PT Sans Narrow" w:eastAsia="PT Sans Narrow" w:hAnsi="PT Sans Narrow" w:cs="PT Sans Narrow"/>
              <w:sz w:val="28"/>
              <w:szCs w:val="28"/>
            </w:rPr>
          </w:pPr>
          <w:r>
            <w:rPr>
              <w:rFonts w:ascii="PT Sans Narrow" w:eastAsia="PT Sans Narrow" w:hAnsi="PT Sans Narrow" w:cs="PT Sans Narrow"/>
              <w:sz w:val="28"/>
              <w:szCs w:val="28"/>
            </w:rPr>
            <w:t xml:space="preserve">İşyeri Hamisi:                                                                                  Paraf: </w:t>
          </w:r>
        </w:p>
      </w:tc>
    </w:tr>
  </w:tbl>
  <w:p w14:paraId="3965346A" w14:textId="77777777" w:rsidR="004C3397" w:rsidRDefault="001D41BD">
    <w:pPr>
      <w:jc w:val="right"/>
    </w:pPr>
    <w:r>
      <w:fldChar w:fldCharType="begin"/>
    </w:r>
    <w:r>
      <w:instrText>PAGE</w:instrText>
    </w:r>
    <w:r>
      <w:fldChar w:fldCharType="separate"/>
    </w:r>
    <w:r w:rsidR="00EC22D6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E09C2" w14:textId="77777777" w:rsidR="004C3397" w:rsidRDefault="004C3397">
    <w:pPr>
      <w:spacing w:before="0" w:after="200" w:line="240" w:lineRule="auto"/>
      <w:rPr>
        <w:rFonts w:ascii="PT Sans Narrow" w:eastAsia="PT Sans Narrow" w:hAnsi="PT Sans Narrow" w:cs="PT Sans Narrow"/>
        <w:sz w:val="28"/>
        <w:szCs w:val="28"/>
      </w:rPr>
    </w:pPr>
  </w:p>
  <w:tbl>
    <w:tblPr>
      <w:tblStyle w:val="af2"/>
      <w:tblW w:w="9360" w:type="dxa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9360"/>
    </w:tblGrid>
    <w:tr w:rsidR="004C3397" w14:paraId="5B5DDCF0" w14:textId="77777777">
      <w:tc>
        <w:tcPr>
          <w:tcW w:w="9360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7A9325E" w14:textId="77777777" w:rsidR="004C3397" w:rsidRDefault="001D41BD">
          <w:pPr>
            <w:widowControl w:val="0"/>
            <w:spacing w:before="0" w:line="240" w:lineRule="auto"/>
            <w:rPr>
              <w:rFonts w:ascii="PT Sans Narrow" w:eastAsia="PT Sans Narrow" w:hAnsi="PT Sans Narrow" w:cs="PT Sans Narrow"/>
              <w:sz w:val="28"/>
              <w:szCs w:val="28"/>
            </w:rPr>
          </w:pPr>
          <w:r>
            <w:rPr>
              <w:rFonts w:ascii="PT Sans Narrow" w:eastAsia="PT Sans Narrow" w:hAnsi="PT Sans Narrow" w:cs="PT Sans Narrow"/>
              <w:sz w:val="28"/>
              <w:szCs w:val="28"/>
            </w:rPr>
            <w:t xml:space="preserve">İşyeri Hamisi:                                                                           İmza: </w:t>
          </w:r>
        </w:p>
        <w:p w14:paraId="70FE0049" w14:textId="77777777" w:rsidR="004C3397" w:rsidRDefault="001D41BD">
          <w:pPr>
            <w:widowControl w:val="0"/>
            <w:spacing w:before="0" w:line="240" w:lineRule="auto"/>
            <w:rPr>
              <w:rFonts w:ascii="PT Sans Narrow" w:eastAsia="PT Sans Narrow" w:hAnsi="PT Sans Narrow" w:cs="PT Sans Narrow"/>
              <w:sz w:val="28"/>
              <w:szCs w:val="28"/>
            </w:rPr>
          </w:pPr>
          <w:r>
            <w:rPr>
              <w:rFonts w:ascii="PT Sans Narrow" w:eastAsia="PT Sans Narrow" w:hAnsi="PT Sans Narrow" w:cs="PT Sans Narrow"/>
              <w:sz w:val="28"/>
              <w:szCs w:val="28"/>
            </w:rPr>
            <w:t xml:space="preserve">                                                                                                 Mühür/Kaşe:                                                  </w:t>
          </w:r>
        </w:p>
      </w:tc>
    </w:tr>
  </w:tbl>
  <w:p w14:paraId="3AF1DD19" w14:textId="77777777" w:rsidR="004C3397" w:rsidRDefault="004C3397"/>
  <w:p w14:paraId="6BBBCFDC" w14:textId="1AA63D7A" w:rsidR="004C3397" w:rsidRDefault="001D41BD">
    <w:pPr>
      <w:jc w:val="right"/>
    </w:pPr>
    <w:r>
      <w:fldChar w:fldCharType="begin"/>
    </w:r>
    <w:r>
      <w:instrText>PAGE</w:instrText>
    </w:r>
    <w:r>
      <w:fldChar w:fldCharType="separate"/>
    </w:r>
    <w:r w:rsidR="00EC22D6">
      <w:rPr>
        <w:noProof/>
      </w:rPr>
      <w:t>2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CFC80" w14:textId="77777777" w:rsidR="004A592F" w:rsidRDefault="004A592F">
      <w:pPr>
        <w:spacing w:before="0" w:line="240" w:lineRule="auto"/>
      </w:pPr>
      <w:r>
        <w:separator/>
      </w:r>
    </w:p>
  </w:footnote>
  <w:footnote w:type="continuationSeparator" w:id="0">
    <w:p w14:paraId="3D242D3F" w14:textId="77777777" w:rsidR="004A592F" w:rsidRDefault="004A592F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2F619" w14:textId="72F82ECC" w:rsidR="004C3397" w:rsidRDefault="004C3397" w:rsidP="007720C9">
    <w:pPr>
      <w:pStyle w:val="stBilgi"/>
      <w:rPr>
        <w:noProof/>
      </w:rPr>
    </w:pPr>
  </w:p>
  <w:p w14:paraId="362835F5" w14:textId="5E5839B1" w:rsidR="007720C9" w:rsidRDefault="007720C9" w:rsidP="007720C9">
    <w:pPr>
      <w:pStyle w:val="stBilgi"/>
    </w:pPr>
    <w:r>
      <w:rPr>
        <w:noProof/>
      </w:rPr>
      <w:drawing>
        <wp:inline distT="0" distB="0" distL="0" distR="0" wp14:anchorId="6CFA0B02" wp14:editId="081CCEF8">
          <wp:extent cx="5922335" cy="159432"/>
          <wp:effectExtent l="0" t="0" r="2540" b="0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9436" cy="1851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9AA356E" w14:textId="7CC1921D" w:rsidR="00AE1F93" w:rsidRPr="007720C9" w:rsidRDefault="00AE1F93" w:rsidP="007720C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B190F" w14:textId="6BDF45DC" w:rsidR="004C3397" w:rsidRDefault="004C3397"/>
  <w:p w14:paraId="262D0561" w14:textId="79FCFE3F" w:rsidR="004C3397" w:rsidRDefault="004C3397">
    <w:pPr>
      <w:pStyle w:val="Balk2"/>
      <w:spacing w:before="0" w:line="288" w:lineRule="auto"/>
    </w:pPr>
    <w:bookmarkStart w:id="3" w:name="_op96ydz2ey05" w:colFirst="0" w:colLast="0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0C84A" w14:textId="77777777" w:rsidR="00AE1F93" w:rsidRDefault="00AE1F93" w:rsidP="007720C9">
    <w:pPr>
      <w:pStyle w:val="stBilgi"/>
      <w:rPr>
        <w:noProof/>
      </w:rPr>
    </w:pPr>
  </w:p>
  <w:p w14:paraId="0DD0A83C" w14:textId="77777777" w:rsidR="00AE1F93" w:rsidRDefault="00AE1F93" w:rsidP="007720C9">
    <w:pPr>
      <w:pStyle w:val="stBilgi"/>
    </w:pPr>
    <w:r>
      <w:rPr>
        <w:noProof/>
      </w:rPr>
      <w:drawing>
        <wp:inline distT="0" distB="0" distL="0" distR="0" wp14:anchorId="6953AA7E" wp14:editId="49C09930">
          <wp:extent cx="5922335" cy="159432"/>
          <wp:effectExtent l="0" t="0" r="2540" b="0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9436" cy="1851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8D2C81C" w14:textId="60DDDA79" w:rsidR="00AE1F93" w:rsidRPr="007720C9" w:rsidRDefault="00AE1F93" w:rsidP="007720C9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BD4AC" w14:textId="77777777" w:rsidR="00AE1F93" w:rsidRDefault="00AE1F93" w:rsidP="007720C9">
    <w:pPr>
      <w:pStyle w:val="stBilgi"/>
      <w:rPr>
        <w:noProof/>
      </w:rPr>
    </w:pPr>
  </w:p>
  <w:p w14:paraId="133A9172" w14:textId="77777777" w:rsidR="00AE1F93" w:rsidRDefault="00AE1F93" w:rsidP="007720C9">
    <w:pPr>
      <w:pStyle w:val="stBilgi"/>
    </w:pPr>
    <w:r>
      <w:rPr>
        <w:noProof/>
      </w:rPr>
      <w:drawing>
        <wp:inline distT="0" distB="0" distL="0" distR="0" wp14:anchorId="65CD9C98" wp14:editId="1BFD5620">
          <wp:extent cx="5922335" cy="159432"/>
          <wp:effectExtent l="0" t="0" r="2540" b="0"/>
          <wp:docPr id="5" name="Resi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9436" cy="1851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EA766A" w14:textId="77777777" w:rsidR="00AE1F93" w:rsidRPr="007720C9" w:rsidRDefault="00AE1F93" w:rsidP="007720C9">
    <w:pPr>
      <w:pStyle w:val="stBilgi"/>
    </w:pPr>
    <w:r>
      <w:t>Tarih: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13DC0" w14:textId="77777777" w:rsidR="00AE1F93" w:rsidRDefault="00AE1F93" w:rsidP="007720C9">
    <w:pPr>
      <w:pStyle w:val="stBilgi"/>
      <w:rPr>
        <w:noProof/>
      </w:rPr>
    </w:pPr>
  </w:p>
  <w:p w14:paraId="22EACB5D" w14:textId="77777777" w:rsidR="00AE1F93" w:rsidRDefault="00AE1F93" w:rsidP="007720C9">
    <w:pPr>
      <w:pStyle w:val="stBilgi"/>
    </w:pPr>
    <w:r>
      <w:rPr>
        <w:noProof/>
      </w:rPr>
      <w:drawing>
        <wp:inline distT="0" distB="0" distL="0" distR="0" wp14:anchorId="2219D464" wp14:editId="53F5B60D">
          <wp:extent cx="5922335" cy="159432"/>
          <wp:effectExtent l="0" t="0" r="254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9436" cy="1851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8875BF" w14:textId="1455F3A2" w:rsidR="00AE1F93" w:rsidRPr="007720C9" w:rsidRDefault="00AE1F93" w:rsidP="007720C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7C1328"/>
    <w:multiLevelType w:val="multilevel"/>
    <w:tmpl w:val="3AB6A41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81570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2tDA2MDcyNjUzMTRW0lEKTi0uzszPAykwrAUAP6neKiwAAAA="/>
  </w:docVars>
  <w:rsids>
    <w:rsidRoot w:val="004C3397"/>
    <w:rsid w:val="00033BCD"/>
    <w:rsid w:val="00150C0F"/>
    <w:rsid w:val="001D41BD"/>
    <w:rsid w:val="002D4A6B"/>
    <w:rsid w:val="004A592F"/>
    <w:rsid w:val="004C3397"/>
    <w:rsid w:val="004F3545"/>
    <w:rsid w:val="00530F92"/>
    <w:rsid w:val="005F3123"/>
    <w:rsid w:val="005F3CE6"/>
    <w:rsid w:val="006205BA"/>
    <w:rsid w:val="00622ECC"/>
    <w:rsid w:val="006E379A"/>
    <w:rsid w:val="007720C9"/>
    <w:rsid w:val="007D2CE1"/>
    <w:rsid w:val="008075AC"/>
    <w:rsid w:val="008E6495"/>
    <w:rsid w:val="0093781D"/>
    <w:rsid w:val="0096280C"/>
    <w:rsid w:val="009D202D"/>
    <w:rsid w:val="00AE1F93"/>
    <w:rsid w:val="00C8788E"/>
    <w:rsid w:val="00CD5C31"/>
    <w:rsid w:val="00EC2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4C13F3"/>
  <w15:docId w15:val="{4A84D5E7-1D70-441F-8DD0-8B8A174CA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Open Sans" w:eastAsia="Open Sans" w:hAnsi="Open Sans" w:cs="Open Sans"/>
        <w:color w:val="695D46"/>
        <w:sz w:val="22"/>
        <w:szCs w:val="22"/>
        <w:lang w:val="tr" w:eastAsia="tr-TR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Balk2">
    <w:name w:val="heading 2"/>
    <w:basedOn w:val="Normal"/>
    <w:next w:val="Normal"/>
    <w:uiPriority w:val="9"/>
    <w:unhideWhenUsed/>
    <w:qFormat/>
    <w:pPr>
      <w:spacing w:before="320" w:line="240" w:lineRule="auto"/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spacing w:before="20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spacing w:before="32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Altyaz">
    <w:name w:val="Subtitle"/>
    <w:basedOn w:val="Normal"/>
    <w:next w:val="Normal"/>
    <w:uiPriority w:val="11"/>
    <w:qFormat/>
    <w:pPr>
      <w:spacing w:before="200" w:line="240" w:lineRule="auto"/>
    </w:pPr>
    <w:rPr>
      <w:rFonts w:ascii="PT Sans Narrow" w:eastAsia="PT Sans Narrow" w:hAnsi="PT Sans Narrow" w:cs="PT Sans Narrow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C22D6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C22D6"/>
  </w:style>
  <w:style w:type="paragraph" w:styleId="AltBilgi">
    <w:name w:val="footer"/>
    <w:basedOn w:val="Normal"/>
    <w:link w:val="AltBilgiChar"/>
    <w:uiPriority w:val="99"/>
    <w:unhideWhenUsed/>
    <w:rsid w:val="00EC22D6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C22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0</Pages>
  <Words>1132</Words>
  <Characters>6459</Characters>
  <Application>Microsoft Office Word</Application>
  <DocSecurity>0</DocSecurity>
  <Lines>53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A LT</dc:creator>
  <cp:lastModifiedBy>Berru Gökgöz</cp:lastModifiedBy>
  <cp:revision>11</cp:revision>
  <dcterms:created xsi:type="dcterms:W3CDTF">2022-01-11T10:59:00Z</dcterms:created>
  <dcterms:modified xsi:type="dcterms:W3CDTF">2025-06-02T06:12:00Z</dcterms:modified>
</cp:coreProperties>
</file>